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4D9C" w:rsidRPr="005010AE" w:rsidRDefault="00D975A5">
      <w:pPr>
        <w:rPr>
          <w:b/>
        </w:rPr>
      </w:pPr>
      <w:r>
        <w:rPr>
          <w:b/>
        </w:rPr>
        <w:t>PROJECT POSTMORTEM</w:t>
      </w:r>
      <w:r w:rsidR="00A1562D">
        <w:rPr>
          <w:b/>
        </w:rPr>
        <w:t xml:space="preserve"> SUBMISSION FRIDAY 4</w:t>
      </w:r>
      <w:r w:rsidR="00A1562D" w:rsidRPr="00A1562D">
        <w:rPr>
          <w:b/>
          <w:vertAlign w:val="superscript"/>
        </w:rPr>
        <w:t>TH</w:t>
      </w:r>
      <w:r w:rsidR="00A1562D">
        <w:rPr>
          <w:b/>
        </w:rPr>
        <w:t xml:space="preserve"> MAY 2018</w:t>
      </w:r>
    </w:p>
    <w:p w:rsidR="00A81E04" w:rsidRDefault="00A81E04">
      <w:r>
        <w:t xml:space="preserve">Once you have made </w:t>
      </w:r>
      <w:r w:rsidR="00790F12">
        <w:t xml:space="preserve">your final presentation </w:t>
      </w:r>
      <w:r>
        <w:t>WE NEED YOU TO SU</w:t>
      </w:r>
      <w:r w:rsidR="000E488D">
        <w:t xml:space="preserve">BMIT THE FOLLOWING COMPONENTS </w:t>
      </w:r>
      <w:r w:rsidR="00382875">
        <w:t>UPLOADED TO A SEPERATELY LABELLED GITHUB FOLDER</w:t>
      </w:r>
    </w:p>
    <w:p w:rsidR="00D975A5" w:rsidRDefault="00A81E04" w:rsidP="00A81E04">
      <w:pPr>
        <w:pStyle w:val="ListParagraph"/>
        <w:numPr>
          <w:ilvl w:val="0"/>
          <w:numId w:val="1"/>
        </w:numPr>
      </w:pPr>
      <w:r>
        <w:t xml:space="preserve">A SINGLE PAGE OF A4 (MAXIMUM) WHICH LISTS THE OVERVIEW OF THE ASSETS YOU HAVE PRODUCED FOR THE </w:t>
      </w:r>
      <w:r w:rsidR="00994745">
        <w:t>PROJECT</w:t>
      </w:r>
      <w:r>
        <w:t>, WHETHER THEY HAVE MADE IT INTO THE FINAL GAME OR NOT.</w:t>
      </w:r>
      <w:r w:rsidR="00256360">
        <w:t xml:space="preserve"> </w:t>
      </w:r>
    </w:p>
    <w:p w:rsidR="00A81E04" w:rsidRDefault="00A81E04" w:rsidP="00A81E04">
      <w:pPr>
        <w:pStyle w:val="ListParagraph"/>
        <w:numPr>
          <w:ilvl w:val="0"/>
          <w:numId w:val="1"/>
        </w:numPr>
      </w:pPr>
      <w:r>
        <w:t>A COMP</w:t>
      </w:r>
      <w:r w:rsidR="00D975A5">
        <w:t>LETED REVIEW OF THE PROJECT</w:t>
      </w:r>
      <w:r>
        <w:t xml:space="preserve"> </w:t>
      </w:r>
      <w:r w:rsidRPr="00D975A5">
        <w:rPr>
          <w:b/>
        </w:rPr>
        <w:t>USING THE TEMPLATE PROVIDED BELOW</w:t>
      </w:r>
      <w:r>
        <w:t>.  PLEASE REMEMBER THAT THE MORE DETAIL YOU ADD TO THIS COMPONENT THE EASIER IT IS FOR US TO JUDGE YOUR WORK. SO AVOID SINGLE LINES OF TEXT.</w:t>
      </w:r>
      <w:r w:rsidR="00CB465D">
        <w:t xml:space="preserve"> </w:t>
      </w:r>
      <w:r w:rsidR="00CB465D" w:rsidRPr="00AF5BE2">
        <w:rPr>
          <w:b/>
        </w:rPr>
        <w:t>EXPLAIN WHAT YOU MEAN</w:t>
      </w:r>
      <w:r w:rsidR="00CB465D">
        <w:t>.</w:t>
      </w:r>
    </w:p>
    <w:tbl>
      <w:tblPr>
        <w:tblStyle w:val="TableGrid"/>
        <w:tblW w:w="0" w:type="auto"/>
        <w:tblLook w:val="04A0" w:firstRow="1" w:lastRow="0" w:firstColumn="1" w:lastColumn="0" w:noHBand="0" w:noVBand="1"/>
      </w:tblPr>
      <w:tblGrid>
        <w:gridCol w:w="2988"/>
        <w:gridCol w:w="6588"/>
      </w:tblGrid>
      <w:tr w:rsidR="00D975A5" w:rsidTr="00CB465D">
        <w:tc>
          <w:tcPr>
            <w:tcW w:w="2988" w:type="dxa"/>
          </w:tcPr>
          <w:p w:rsidR="00D975A5" w:rsidRPr="00CB465D" w:rsidRDefault="00D975A5" w:rsidP="00A81E04">
            <w:pPr>
              <w:rPr>
                <w:b/>
              </w:rPr>
            </w:pPr>
            <w:r>
              <w:rPr>
                <w:b/>
              </w:rPr>
              <w:t>STUDENT NAME</w:t>
            </w:r>
          </w:p>
        </w:tc>
        <w:tc>
          <w:tcPr>
            <w:tcW w:w="6588" w:type="dxa"/>
          </w:tcPr>
          <w:p w:rsidR="00D975A5" w:rsidRDefault="00AC2501" w:rsidP="00A81E04">
            <w:r>
              <w:t>Mircea Lazar</w:t>
            </w:r>
          </w:p>
        </w:tc>
      </w:tr>
      <w:tr w:rsidR="003379FA" w:rsidTr="00CB465D">
        <w:tc>
          <w:tcPr>
            <w:tcW w:w="2988" w:type="dxa"/>
          </w:tcPr>
          <w:p w:rsidR="003379FA" w:rsidRPr="00CB465D" w:rsidRDefault="003379FA" w:rsidP="00A81E04">
            <w:pPr>
              <w:rPr>
                <w:b/>
              </w:rPr>
            </w:pPr>
            <w:r w:rsidRPr="00CB465D">
              <w:rPr>
                <w:b/>
              </w:rPr>
              <w:t xml:space="preserve">PROJECT </w:t>
            </w:r>
            <w:r w:rsidR="00D975A5">
              <w:rPr>
                <w:b/>
              </w:rPr>
              <w:t>NAME</w:t>
            </w:r>
          </w:p>
        </w:tc>
        <w:tc>
          <w:tcPr>
            <w:tcW w:w="6588" w:type="dxa"/>
          </w:tcPr>
          <w:p w:rsidR="003379FA" w:rsidRDefault="00AC2501" w:rsidP="00A81E04">
            <w:r>
              <w:t>Vikings vs Spartans</w:t>
            </w:r>
          </w:p>
        </w:tc>
      </w:tr>
      <w:tr w:rsidR="003379FA" w:rsidTr="00CB465D">
        <w:tc>
          <w:tcPr>
            <w:tcW w:w="2988" w:type="dxa"/>
          </w:tcPr>
          <w:p w:rsidR="003379FA" w:rsidRDefault="003379FA" w:rsidP="00A81E04">
            <w:r>
              <w:t>What do you think went well on the project?</w:t>
            </w:r>
          </w:p>
        </w:tc>
        <w:tc>
          <w:tcPr>
            <w:tcW w:w="6588" w:type="dxa"/>
          </w:tcPr>
          <w:p w:rsidR="003379FA" w:rsidRDefault="003379FA" w:rsidP="00A81E04"/>
          <w:p w:rsidR="00D975A5" w:rsidRDefault="00D975A5" w:rsidP="00A81E04"/>
          <w:p w:rsidR="00D975A5" w:rsidRDefault="00AC2501" w:rsidP="00A81E04">
            <w:r>
              <w:t>Except few occasions, we managed to meet on set dates and discuss the project’s current state.</w:t>
            </w:r>
          </w:p>
          <w:p w:rsidR="00D975A5" w:rsidRDefault="00D975A5" w:rsidP="00A81E04"/>
          <w:p w:rsidR="00D975A5" w:rsidRDefault="00D975A5" w:rsidP="00A81E04"/>
          <w:p w:rsidR="00D975A5" w:rsidRDefault="00D975A5" w:rsidP="00A81E04"/>
        </w:tc>
      </w:tr>
      <w:tr w:rsidR="003379FA" w:rsidTr="00CB465D">
        <w:tc>
          <w:tcPr>
            <w:tcW w:w="2988" w:type="dxa"/>
          </w:tcPr>
          <w:p w:rsidR="003379FA" w:rsidRDefault="003379FA" w:rsidP="00A81E04">
            <w:r>
              <w:t xml:space="preserve">What do you think </w:t>
            </w:r>
            <w:r w:rsidR="00CB465D">
              <w:t>needed improvement on the project?</w:t>
            </w:r>
          </w:p>
        </w:tc>
        <w:tc>
          <w:tcPr>
            <w:tcW w:w="6588" w:type="dxa"/>
          </w:tcPr>
          <w:p w:rsidR="003379FA" w:rsidRDefault="003379FA" w:rsidP="00A81E04"/>
          <w:p w:rsidR="00D975A5" w:rsidRDefault="00D975A5" w:rsidP="00A81E04"/>
          <w:p w:rsidR="00D975A5" w:rsidRDefault="00AC2501" w:rsidP="00A81E04">
            <w:r>
              <w:t>The team needed to understand the importance of respecting the lecturers feedback and not dismiss it. The manager should have learned to pay attention to the member’s complaints and not ignore them. The other Designer needed to take the project serious as his work etiquette was horrible and he would not contribute to the project, except past the deadline and with sub-par quality work.</w:t>
            </w:r>
          </w:p>
          <w:p w:rsidR="00AC2501" w:rsidRDefault="00AC2501" w:rsidP="00A81E04">
            <w:r>
              <w:t>The team did not have a professional attitude towards the project and instead of allowing the designers to make the important design decisions, they would rely on poorly made surveys targeted at a percentage of the audience too small to make the results relevant.</w:t>
            </w:r>
          </w:p>
          <w:p w:rsidR="00D975A5" w:rsidRDefault="00D975A5" w:rsidP="00A81E04"/>
          <w:p w:rsidR="00D975A5" w:rsidRDefault="00D975A5" w:rsidP="00A81E04"/>
          <w:p w:rsidR="00D975A5" w:rsidRDefault="00D975A5" w:rsidP="00A81E04"/>
        </w:tc>
      </w:tr>
      <w:tr w:rsidR="003379FA" w:rsidTr="00CB465D">
        <w:tc>
          <w:tcPr>
            <w:tcW w:w="2988" w:type="dxa"/>
          </w:tcPr>
          <w:p w:rsidR="003379FA" w:rsidRDefault="00CB465D" w:rsidP="00A81E04">
            <w:r>
              <w:t>What do you think of your own contribution to the project?</w:t>
            </w:r>
          </w:p>
        </w:tc>
        <w:tc>
          <w:tcPr>
            <w:tcW w:w="6588" w:type="dxa"/>
          </w:tcPr>
          <w:p w:rsidR="003379FA" w:rsidRDefault="003379FA" w:rsidP="00A81E04"/>
          <w:p w:rsidR="00D975A5" w:rsidRDefault="00D975A5" w:rsidP="00A81E04"/>
          <w:p w:rsidR="00D975A5" w:rsidRDefault="00D975A5" w:rsidP="00A81E04"/>
          <w:p w:rsidR="00D975A5" w:rsidRDefault="00D975A5" w:rsidP="00A81E04"/>
          <w:p w:rsidR="00D975A5" w:rsidRDefault="00304E23" w:rsidP="00A81E04">
            <w:r>
              <w:t xml:space="preserve">Up to the time of my </w:t>
            </w:r>
            <w:r w:rsidR="00FA14D7">
              <w:t xml:space="preserve">split of the team, I feel like my contribution was too big, as I would have tried to cover for the missing work of the other designer. I was passionate about the project and that made me put in a big number of extra hours just so the product is </w:t>
            </w:r>
            <w:proofErr w:type="gramStart"/>
            <w:r w:rsidR="00FA14D7">
              <w:t>of  a</w:t>
            </w:r>
            <w:proofErr w:type="gramEnd"/>
            <w:r w:rsidR="00FA14D7">
              <w:t xml:space="preserve"> high quality.</w:t>
            </w:r>
          </w:p>
          <w:p w:rsidR="00D975A5" w:rsidRDefault="00D975A5" w:rsidP="00A81E04"/>
          <w:p w:rsidR="00D975A5" w:rsidRDefault="00D975A5" w:rsidP="00A81E04"/>
          <w:p w:rsidR="00D975A5" w:rsidRDefault="00D975A5" w:rsidP="00A81E04"/>
          <w:p w:rsidR="00D975A5" w:rsidRDefault="00D975A5" w:rsidP="00A81E04"/>
        </w:tc>
      </w:tr>
      <w:tr w:rsidR="00CB465D" w:rsidTr="00CB465D">
        <w:tc>
          <w:tcPr>
            <w:tcW w:w="2988" w:type="dxa"/>
          </w:tcPr>
          <w:p w:rsidR="00CB465D" w:rsidRPr="00CB465D" w:rsidRDefault="00CB465D" w:rsidP="00847D96">
            <w:pPr>
              <w:rPr>
                <w:b/>
              </w:rPr>
            </w:pPr>
            <w:r w:rsidRPr="00CB465D">
              <w:rPr>
                <w:b/>
              </w:rPr>
              <w:t>OVERVIEW</w:t>
            </w:r>
          </w:p>
        </w:tc>
        <w:tc>
          <w:tcPr>
            <w:tcW w:w="6588" w:type="dxa"/>
          </w:tcPr>
          <w:p w:rsidR="00CB465D" w:rsidRDefault="00CB465D" w:rsidP="00A81E04"/>
        </w:tc>
      </w:tr>
      <w:tr w:rsidR="00CB465D" w:rsidTr="00CB465D">
        <w:tc>
          <w:tcPr>
            <w:tcW w:w="2988" w:type="dxa"/>
          </w:tcPr>
          <w:p w:rsidR="00D975A5" w:rsidRDefault="00D975A5" w:rsidP="00256360">
            <w:pPr>
              <w:rPr>
                <w:b/>
              </w:rPr>
            </w:pPr>
            <w:r>
              <w:rPr>
                <w:b/>
              </w:rPr>
              <w:t>Thinking about the project</w:t>
            </w:r>
            <w:r w:rsidR="00CB465D">
              <w:rPr>
                <w:b/>
              </w:rPr>
              <w:t xml:space="preserve"> you have worked on this year, what are the important lessons that you will</w:t>
            </w:r>
            <w:r>
              <w:rPr>
                <w:b/>
              </w:rPr>
              <w:t xml:space="preserve"> take </w:t>
            </w:r>
            <w:r>
              <w:rPr>
                <w:b/>
              </w:rPr>
              <w:lastRenderedPageBreak/>
              <w:t>away from the experience for your next group project?</w:t>
            </w:r>
          </w:p>
          <w:p w:rsidR="00D975A5" w:rsidRDefault="00D975A5" w:rsidP="00256360">
            <w:pPr>
              <w:rPr>
                <w:b/>
              </w:rPr>
            </w:pPr>
          </w:p>
          <w:p w:rsidR="00CB465D" w:rsidRPr="00CB465D" w:rsidRDefault="00CB465D" w:rsidP="00256360">
            <w:pPr>
              <w:rPr>
                <w:b/>
              </w:rPr>
            </w:pPr>
          </w:p>
        </w:tc>
        <w:tc>
          <w:tcPr>
            <w:tcW w:w="6588" w:type="dxa"/>
          </w:tcPr>
          <w:p w:rsidR="00CB465D" w:rsidRDefault="00FA14D7" w:rsidP="00A81E04">
            <w:r>
              <w:lastRenderedPageBreak/>
              <w:t xml:space="preserve">The main lesson I would take away out of this would be the importance of communication in a team and that you need to put a minimum amount of effort into the project to have it successful, and everybody needs to do it, as alone you can’t save a project it the </w:t>
            </w:r>
            <w:r>
              <w:lastRenderedPageBreak/>
              <w:t>others don’t wish to save it</w:t>
            </w:r>
          </w:p>
          <w:p w:rsidR="00FA14D7" w:rsidRDefault="00FA14D7" w:rsidP="00A81E04">
            <w:bookmarkStart w:id="0" w:name="_GoBack"/>
            <w:bookmarkEnd w:id="0"/>
          </w:p>
          <w:p w:rsidR="00D975A5" w:rsidRDefault="00D975A5" w:rsidP="00A81E04"/>
          <w:p w:rsidR="00D975A5" w:rsidRDefault="00D975A5" w:rsidP="00A81E04"/>
          <w:p w:rsidR="00D975A5" w:rsidRDefault="00D975A5" w:rsidP="00A81E04"/>
          <w:p w:rsidR="00D975A5" w:rsidRDefault="00D975A5" w:rsidP="00A81E04"/>
          <w:p w:rsidR="00D975A5" w:rsidRDefault="00D975A5" w:rsidP="00A81E04"/>
          <w:p w:rsidR="00D975A5" w:rsidRDefault="00D975A5" w:rsidP="00A81E04"/>
        </w:tc>
      </w:tr>
    </w:tbl>
    <w:p w:rsidR="00A81E04" w:rsidRDefault="00A81E04" w:rsidP="00A81E04"/>
    <w:p w:rsidR="00A81E04" w:rsidRDefault="00A81E04" w:rsidP="00A81E04">
      <w:pPr>
        <w:pStyle w:val="ListParagraph"/>
      </w:pPr>
    </w:p>
    <w:sectPr w:rsidR="00A81E04" w:rsidSect="00D975A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DA76AD"/>
    <w:multiLevelType w:val="hybridMultilevel"/>
    <w:tmpl w:val="A104A6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s7Q0NDQxtLCwMDKzNLFU0lEKTi0uzszPAykwrAUAEkmqsiwAAAA="/>
  </w:docVars>
  <w:rsids>
    <w:rsidRoot w:val="00A81E04"/>
    <w:rsid w:val="000E488D"/>
    <w:rsid w:val="00256360"/>
    <w:rsid w:val="00304E23"/>
    <w:rsid w:val="003379FA"/>
    <w:rsid w:val="00374D9C"/>
    <w:rsid w:val="00382875"/>
    <w:rsid w:val="005010AE"/>
    <w:rsid w:val="00651D68"/>
    <w:rsid w:val="00790F12"/>
    <w:rsid w:val="00807E06"/>
    <w:rsid w:val="00994745"/>
    <w:rsid w:val="00A1562D"/>
    <w:rsid w:val="00A74579"/>
    <w:rsid w:val="00A81E04"/>
    <w:rsid w:val="00AC2501"/>
    <w:rsid w:val="00AF5BE2"/>
    <w:rsid w:val="00BD1F32"/>
    <w:rsid w:val="00CB465D"/>
    <w:rsid w:val="00D975A5"/>
    <w:rsid w:val="00EE5E6C"/>
    <w:rsid w:val="00F75000"/>
    <w:rsid w:val="00FA14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2D138"/>
  <w15:docId w15:val="{1AF2300A-5D5A-4540-8AA2-DE7CBB270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74D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1E04"/>
    <w:pPr>
      <w:ind w:left="720"/>
      <w:contextualSpacing/>
    </w:pPr>
  </w:style>
  <w:style w:type="table" w:styleId="TableGrid">
    <w:name w:val="Table Grid"/>
    <w:basedOn w:val="TableNormal"/>
    <w:uiPriority w:val="59"/>
    <w:rsid w:val="003379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46</Words>
  <Characters>197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Campus Suffolk</Company>
  <LinksUpToDate>false</LinksUpToDate>
  <CharactersWithSpaces>2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mes</dc:creator>
  <cp:lastModifiedBy>Mircea Lazar</cp:lastModifiedBy>
  <cp:revision>2</cp:revision>
  <dcterms:created xsi:type="dcterms:W3CDTF">2018-05-04T18:05:00Z</dcterms:created>
  <dcterms:modified xsi:type="dcterms:W3CDTF">2018-05-04T18:05:00Z</dcterms:modified>
</cp:coreProperties>
</file>